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5" w:name="X0a705788091b535def361a35011808080e943cc"/>
    <w:p>
      <w:pPr>
        <w:pStyle w:val="Heading1"/>
      </w:pPr>
      <w:r>
        <w:t xml:space="preserve">Cover Letter for Biomedical Engineer Position in Switzerland Zurich</w:t>
      </w:r>
    </w:p>
    <w:p>
      <w:pPr>
        <w:pStyle w:val="FirstParagraph"/>
      </w:pPr>
      <w:r>
        <w:t xml:space="preserve">Dear [Hiring Manager's Name],</w:t>
      </w:r>
    </w:p>
    <w:p>
      <w:pPr>
        <w:pStyle w:val="BodyText"/>
      </w:pPr>
      <w:r>
        <w:t xml:space="preserve">As a dedicated Biomedical Engineer with a passion for innovation and healthcare advancement, I am excited to apply for the Biomedical Engineer position at your esteemed organization in Switzerland Zurich. My academic background, professional experience, and commitment to excellence align perfectly with the opportunities and challenges of this role. Switzerland Zurich is renowned globally for its cutting-edge medical research, advanced healthcare systems, and thriving biotechnology sector—making it an ideal location for a Biomedical Engineer to contribute meaningfully to society while advancing their career.</w:t>
      </w:r>
    </w:p>
    <w:bookmarkStart w:id="20" w:name="why-i-am-a-strong-candidate"/>
    <w:p>
      <w:pPr>
        <w:pStyle w:val="Heading2"/>
      </w:pPr>
      <w:r>
        <w:t xml:space="preserve">Why I Am a Strong Candidate</w:t>
      </w:r>
    </w:p>
    <w:p>
      <w:pPr>
        <w:pStyle w:val="FirstParagraph"/>
      </w:pPr>
      <w:r>
        <w:t xml:space="preserve">With over [X years] of experience in biomedical engineering, I have developed expertise in designing and optimizing medical devices, conducting clinical research, and collaborating with multidisciplinary teams. My academic training at [Your University] focused on the intersection of engineering principles and biological systems, equipping me to address complex healthcare challenges. For instance, my work on [specific project or research], such as developing a [specific device or technology], has allowed me to refine my skills in [relevant technical areas like biomechanics, signal processing, or biomaterials]. These experiences have not only strengthened my technical proficiency but also deepened my understanding of the ethical and practical considerations inherent in biomedical engineering.</w:t>
      </w:r>
    </w:p>
    <w:p>
      <w:pPr>
        <w:pStyle w:val="BodyText"/>
      </w:pPr>
      <w:r>
        <w:t xml:space="preserve">Switzerland Zurich's reputation as a hub for innovation and precision resonates deeply with my professional values. The region’s emphasis on high-quality healthcare solutions, combined with its rigorous regulatory standards, ensures that Biomedical Engineers play a pivotal role in shaping the future of medicine. I am particularly drawn to your organization’s focus on [specific area of interest, e.g., "personalized medical devices," "regenerative medicine," or "AI-driven diagnostics"], as this aligns with my own career aspirations and technical expertise.</w:t>
      </w:r>
    </w:p>
    <w:bookmarkEnd w:id="20"/>
    <w:bookmarkStart w:id="21" w:name="skills-and-expertise"/>
    <w:p>
      <w:pPr>
        <w:pStyle w:val="Heading2"/>
      </w:pPr>
      <w:r>
        <w:t xml:space="preserve">Skills and Expertise</w:t>
      </w:r>
    </w:p>
    <w:p>
      <w:pPr>
        <w:pStyle w:val="FirstParagraph"/>
      </w:pPr>
      <w:r>
        <w:t xml:space="preserve">My skill set as a Biomedical Engineer includes a strong foundation in [list key skills: e.g., CAD software, MATLAB, Python, 3D printing, clinical trials design]. I have also worked extensively with [specific technologies or methodologies], such as [examples: "biomechanical modeling of orthopedic implants" or "development of wearable health monitoring systems"]. These capabilities enable me to contribute effectively to projects that require both technical innovation and a deep understanding of human physiology.</w:t>
      </w:r>
    </w:p>
    <w:p>
      <w:pPr>
        <w:pStyle w:val="BodyText"/>
      </w:pPr>
      <w:r>
        <w:t xml:space="preserve">Additionally, I am proficient in navigating the regulatory frameworks essential for medical device development in Switzerland. This includes familiarity with ISO standards, FDA guidelines, and European Union regulations. My ability to translate scientific concepts into practical solutions ensures that my work meets the highest standards of safety and efficacy—critical attributes for success in Switzerland Zurich’s competitive healthcare landscape.</w:t>
      </w:r>
    </w:p>
    <w:bookmarkEnd w:id="21"/>
    <w:bookmarkStart w:id="22" w:name="X38262a7eb6a56539df5ac349a2cc9b9693d2a2e"/>
    <w:p>
      <w:pPr>
        <w:pStyle w:val="Heading2"/>
      </w:pPr>
      <w:r>
        <w:t xml:space="preserve">Alignment with Switzerland Zurich's Vision</w:t>
      </w:r>
    </w:p>
    <w:p>
      <w:pPr>
        <w:pStyle w:val="FirstParagraph"/>
      </w:pPr>
      <w:r>
        <w:t xml:space="preserve">Switzerland Zurich is not only a center for medical research but also a place where engineering and biology converge to create groundbreaking solutions. As a Biomedical Engineer, I am eager to contribute to this dynamic environment by addressing pressing healthcare needs, such as [specific examples: "improving diagnostic accuracy," "enhancing patient outcomes through personalized therapies," or "advancing telemedicine technologies"]. My collaborative approach and problem-solving mindset would allow me to work seamlessly with your team to drive innovation and deliver impactful results.</w:t>
      </w:r>
    </w:p>
    <w:p>
      <w:pPr>
        <w:pStyle w:val="BodyText"/>
      </w:pPr>
      <w:r>
        <w:t xml:space="preserve">Furthermore, I am committed to fostering cross-disciplinary collaboration, a hallmark of success in Switzerland Zurich’s healthcare sector. Whether working alongside clinicians, data scientists, or industrial partners, I strive to bridge the gap between theoretical research and real-world applications. This aligns perfectly with the ethos of your organization and the broader mission of advancing medical technology for global benefit.</w:t>
      </w:r>
    </w:p>
    <w:bookmarkEnd w:id="22"/>
    <w:bookmarkStart w:id="23" w:name="why-switzerland-zurich"/>
    <w:p>
      <w:pPr>
        <w:pStyle w:val="Heading2"/>
      </w:pPr>
      <w:r>
        <w:t xml:space="preserve">Why Switzerland Zurich?</w:t>
      </w:r>
    </w:p>
    <w:p>
      <w:pPr>
        <w:pStyle w:val="FirstParagraph"/>
      </w:pPr>
      <w:r>
        <w:t xml:space="preserve">The opportunity to work as a Biomedical Engineer in Switzerland Zurich is particularly appealing due to its unique combination of academic excellence, industry leadership, and cultural richness. Zurich’s world-class universities and research institutions provide a fertile ground for innovation, while its thriving biotech sector offers unparalleled opportunities for professional growth. Additionally, the city’s high quality of life, commitment to sustainability, and multicultural environment make it an ideal place to build a fulfilling career.</w:t>
      </w:r>
    </w:p>
    <w:p>
      <w:pPr>
        <w:pStyle w:val="BodyText"/>
      </w:pPr>
      <w:r>
        <w:t xml:space="preserve">Switzerland Zurich also places a strong emphasis on interdisciplinary collaboration and continuous learning—values that I hold in high regard. I am eager to contribute my technical expertise while also expanding my knowledge through partnerships with local experts and institutions. This mutual exchange of ideas would not only enhance my professional capabilities but also support the development of cutting-edge solutions for patients worldwide.</w:t>
      </w:r>
    </w:p>
    <w:bookmarkEnd w:id="23"/>
    <w:bookmarkStart w:id="24" w:name="conclusion"/>
    <w:p>
      <w:pPr>
        <w:pStyle w:val="Heading2"/>
      </w:pPr>
      <w:r>
        <w:t xml:space="preserve">Conclusion</w:t>
      </w:r>
    </w:p>
    <w:p>
      <w:pPr>
        <w:pStyle w:val="FirstParagraph"/>
      </w:pPr>
      <w:r>
        <w:t xml:space="preserve">In conclusion, I am confident that my background as a Biomedical Engineer, combined with my enthusiasm for working in Switzerland Zurich, makes me an excellent fit for your team. I am eager to bring my technical skills, collaborative spirit, and dedication to healthcare innovation to your organization. Thank you for considering my application. I would welcome the opportunity to discuss how I can contribute to your mission of advancing medical technology in this vibrant and forward-thinking reg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Switzerland Zurich</dc:title>
  <dc:creator/>
  <dc:language>en</dc:language>
  <cp:keywords/>
  <dcterms:created xsi:type="dcterms:W3CDTF">2026-07-24T08:28:46Z</dcterms:created>
  <dcterms:modified xsi:type="dcterms:W3CDTF">2026-07-24T08:28:46Z</dcterms:modified>
</cp:coreProperties>
</file>

<file path=docProps/custom.xml><?xml version="1.0" encoding="utf-8"?>
<Properties xmlns="http://schemas.openxmlformats.org/officeDocument/2006/custom-properties" xmlns:vt="http://schemas.openxmlformats.org/officeDocument/2006/docPropsVTypes"/>
</file>